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65BEF" w14:textId="77777777" w:rsidR="003128B7" w:rsidRDefault="003128B7">
      <w:pPr>
        <w:spacing w:after="0"/>
      </w:pPr>
      <w:bookmarkStart w:id="0" w:name="_gjdgxs" w:colFirst="0" w:colLast="0"/>
      <w:bookmarkEnd w:id="0"/>
    </w:p>
    <w:p w14:paraId="14CBCBDC" w14:textId="66F7F810" w:rsidR="00B71F80" w:rsidRDefault="00B71F80">
      <w:pPr>
        <w:spacing w:after="0"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51F45D0C" wp14:editId="04348FE1">
            <wp:extent cx="6858000" cy="240474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176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37665" w14:textId="77777777" w:rsidR="00B71F80" w:rsidRDefault="00B71F80">
      <w:pPr>
        <w:spacing w:after="0"/>
        <w:jc w:val="center"/>
        <w:rPr>
          <w:b/>
        </w:rPr>
      </w:pPr>
    </w:p>
    <w:p w14:paraId="13B45988" w14:textId="77777777" w:rsidR="00B71F80" w:rsidRDefault="00B71F80">
      <w:pPr>
        <w:spacing w:after="0"/>
        <w:jc w:val="center"/>
        <w:rPr>
          <w:b/>
        </w:rPr>
      </w:pPr>
    </w:p>
    <w:p w14:paraId="09D18D02" w14:textId="4E61A99A" w:rsidR="003128B7" w:rsidRDefault="00A74F40">
      <w:pPr>
        <w:spacing w:after="0"/>
        <w:jc w:val="center"/>
        <w:rPr>
          <w:b/>
        </w:rPr>
      </w:pPr>
      <w:r>
        <w:rPr>
          <w:b/>
        </w:rPr>
        <w:t>Modified 2020 Argumentative Essay Grading Rubric &amp; Check Sheet</w:t>
      </w:r>
    </w:p>
    <w:p w14:paraId="471B4D82" w14:textId="77777777" w:rsidR="003128B7" w:rsidRDefault="003128B7"/>
    <w:tbl>
      <w:tblPr>
        <w:tblStyle w:val="a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85"/>
        <w:gridCol w:w="2265"/>
        <w:gridCol w:w="7065"/>
        <w:gridCol w:w="885"/>
      </w:tblGrid>
      <w:tr w:rsidR="003128B7" w14:paraId="4F8F16DC" w14:textId="77777777">
        <w:tc>
          <w:tcPr>
            <w:tcW w:w="585" w:type="dxa"/>
            <w:shd w:val="clear" w:color="auto" w:fill="FFF2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94E83" w14:textId="77777777" w:rsidR="003128B7" w:rsidRDefault="003128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  <w:p w14:paraId="31C5F313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A1</w:t>
            </w:r>
          </w:p>
        </w:tc>
        <w:tc>
          <w:tcPr>
            <w:tcW w:w="2265" w:type="dxa"/>
            <w:shd w:val="clear" w:color="auto" w:fill="FFF2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AE092" w14:textId="77777777" w:rsidR="003128B7" w:rsidRDefault="003128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  <w:p w14:paraId="4655EB26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Thesis/Claim </w:t>
            </w:r>
          </w:p>
        </w:tc>
        <w:tc>
          <w:tcPr>
            <w:tcW w:w="7065" w:type="dxa"/>
            <w:shd w:val="clear" w:color="auto" w:fill="FFF2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2AEDCA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Thesis or claim that establishes a defensible argument related to the prompt. There are two parts: </w:t>
            </w:r>
          </w:p>
          <w:p w14:paraId="2EF1482F" w14:textId="77777777" w:rsidR="003128B7" w:rsidRDefault="00A74F4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Answer the question the prompt is asking with a thesis or claim </w:t>
            </w:r>
          </w:p>
          <w:p w14:paraId="796AF8D4" w14:textId="77777777" w:rsidR="003128B7" w:rsidRDefault="00A74F4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Establish a line of argumentation or reasoning. </w:t>
            </w:r>
          </w:p>
          <w:p w14:paraId="17D8E157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*You must earn a point on your thesis/clai</w:t>
            </w:r>
            <w:r>
              <w:t>m in order to get B2, B3, C2 or C3 points.</w:t>
            </w:r>
          </w:p>
        </w:tc>
        <w:tc>
          <w:tcPr>
            <w:tcW w:w="885" w:type="dxa"/>
            <w:shd w:val="clear" w:color="auto" w:fill="FFF2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9980D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 </w:t>
            </w:r>
          </w:p>
          <w:p w14:paraId="005B1593" w14:textId="77777777" w:rsidR="003128B7" w:rsidRDefault="003128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  <w:p w14:paraId="41575CC7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      / 1</w:t>
            </w:r>
          </w:p>
        </w:tc>
      </w:tr>
      <w:tr w:rsidR="003128B7" w14:paraId="5FA82807" w14:textId="77777777">
        <w:tc>
          <w:tcPr>
            <w:tcW w:w="58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CD29C" w14:textId="77777777" w:rsidR="003128B7" w:rsidRDefault="003128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  <w:p w14:paraId="4CD87899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B1</w:t>
            </w:r>
          </w:p>
        </w:tc>
        <w:tc>
          <w:tcPr>
            <w:tcW w:w="226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75BD4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Document 1 - Given in the prompt</w:t>
            </w:r>
          </w:p>
        </w:tc>
        <w:tc>
          <w:tcPr>
            <w:tcW w:w="706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A8A1C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The prompt will provide three core documents to select from. You will earn a point if you select a document that relates to your claim. </w:t>
            </w:r>
          </w:p>
        </w:tc>
        <w:tc>
          <w:tcPr>
            <w:tcW w:w="88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159EB" w14:textId="77777777" w:rsidR="003128B7" w:rsidRDefault="003128B7">
            <w:pPr>
              <w:widowControl w:val="0"/>
              <w:spacing w:after="0" w:line="240" w:lineRule="auto"/>
            </w:pPr>
          </w:p>
          <w:p w14:paraId="76636F0C" w14:textId="77777777" w:rsidR="003128B7" w:rsidRDefault="00A74F40">
            <w:pPr>
              <w:widowControl w:val="0"/>
              <w:spacing w:after="0" w:line="240" w:lineRule="auto"/>
            </w:pPr>
            <w:r>
              <w:t xml:space="preserve">      / 1</w:t>
            </w:r>
          </w:p>
        </w:tc>
      </w:tr>
      <w:tr w:rsidR="003128B7" w14:paraId="0E638888" w14:textId="77777777">
        <w:tc>
          <w:tcPr>
            <w:tcW w:w="58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47A5F" w14:textId="77777777" w:rsidR="003128B7" w:rsidRDefault="003128B7">
            <w:pPr>
              <w:widowControl w:val="0"/>
              <w:spacing w:after="0" w:line="240" w:lineRule="auto"/>
            </w:pPr>
          </w:p>
          <w:p w14:paraId="19A76295" w14:textId="77777777" w:rsidR="003128B7" w:rsidRDefault="00A74F40">
            <w:pPr>
              <w:widowControl w:val="0"/>
              <w:spacing w:after="0" w:line="240" w:lineRule="auto"/>
            </w:pPr>
            <w:r>
              <w:t>B2</w:t>
            </w:r>
          </w:p>
        </w:tc>
        <w:tc>
          <w:tcPr>
            <w:tcW w:w="226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DC053" w14:textId="77777777" w:rsidR="003128B7" w:rsidRDefault="00A74F40">
            <w:pPr>
              <w:widowControl w:val="0"/>
              <w:spacing w:after="0" w:line="240" w:lineRule="auto"/>
            </w:pPr>
            <w:r>
              <w:t>Document 1 - Given in the prompt</w:t>
            </w:r>
          </w:p>
        </w:tc>
        <w:tc>
          <w:tcPr>
            <w:tcW w:w="706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813F6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This point is earned if you show evidence that you understand the document. </w:t>
            </w:r>
          </w:p>
        </w:tc>
        <w:tc>
          <w:tcPr>
            <w:tcW w:w="88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275BE" w14:textId="77777777" w:rsidR="003128B7" w:rsidRDefault="003128B7">
            <w:pPr>
              <w:widowControl w:val="0"/>
              <w:spacing w:after="0" w:line="240" w:lineRule="auto"/>
            </w:pPr>
          </w:p>
          <w:p w14:paraId="16DBEEC4" w14:textId="77777777" w:rsidR="003128B7" w:rsidRDefault="00A74F40">
            <w:pPr>
              <w:widowControl w:val="0"/>
              <w:spacing w:after="0" w:line="240" w:lineRule="auto"/>
            </w:pPr>
            <w:r>
              <w:t xml:space="preserve">      / 1</w:t>
            </w:r>
          </w:p>
        </w:tc>
      </w:tr>
      <w:tr w:rsidR="003128B7" w14:paraId="5E28BBD5" w14:textId="77777777">
        <w:tc>
          <w:tcPr>
            <w:tcW w:w="58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798D25" w14:textId="77777777" w:rsidR="003128B7" w:rsidRDefault="003128B7">
            <w:pPr>
              <w:widowControl w:val="0"/>
              <w:spacing w:after="0" w:line="240" w:lineRule="auto"/>
            </w:pPr>
          </w:p>
          <w:p w14:paraId="21287FB6" w14:textId="77777777" w:rsidR="003128B7" w:rsidRDefault="00A74F40">
            <w:pPr>
              <w:widowControl w:val="0"/>
              <w:spacing w:after="0" w:line="240" w:lineRule="auto"/>
            </w:pPr>
            <w:r>
              <w:t>B3</w:t>
            </w:r>
          </w:p>
        </w:tc>
        <w:tc>
          <w:tcPr>
            <w:tcW w:w="226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83698" w14:textId="77777777" w:rsidR="003128B7" w:rsidRDefault="00A74F40">
            <w:pPr>
              <w:widowControl w:val="0"/>
              <w:spacing w:after="0" w:line="240" w:lineRule="auto"/>
            </w:pPr>
            <w:r>
              <w:t>Document 1 - Given in the prompt</w:t>
            </w:r>
          </w:p>
        </w:tc>
        <w:tc>
          <w:tcPr>
            <w:tcW w:w="706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33804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This point is earned if you can give reasoning as to why your first document supports your claim. You must explicitly tie the document to your claim.</w:t>
            </w:r>
          </w:p>
        </w:tc>
        <w:tc>
          <w:tcPr>
            <w:tcW w:w="88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8C047" w14:textId="77777777" w:rsidR="003128B7" w:rsidRDefault="003128B7">
            <w:pPr>
              <w:widowControl w:val="0"/>
              <w:spacing w:after="0" w:line="240" w:lineRule="auto"/>
            </w:pPr>
          </w:p>
          <w:p w14:paraId="26D540EE" w14:textId="77777777" w:rsidR="003128B7" w:rsidRDefault="00A74F40">
            <w:pPr>
              <w:widowControl w:val="0"/>
              <w:spacing w:after="0" w:line="240" w:lineRule="auto"/>
            </w:pPr>
            <w:r>
              <w:t xml:space="preserve">      / 1</w:t>
            </w:r>
          </w:p>
        </w:tc>
      </w:tr>
      <w:tr w:rsidR="003128B7" w14:paraId="5DFD8A57" w14:textId="77777777">
        <w:tc>
          <w:tcPr>
            <w:tcW w:w="58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ABE42" w14:textId="77777777" w:rsidR="003128B7" w:rsidRDefault="003128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  <w:p w14:paraId="2621C8B0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C1</w:t>
            </w:r>
          </w:p>
        </w:tc>
        <w:tc>
          <w:tcPr>
            <w:tcW w:w="226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CD230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Evidence 2 - Provided by the student</w:t>
            </w:r>
          </w:p>
        </w:tc>
        <w:tc>
          <w:tcPr>
            <w:tcW w:w="706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87BDD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 xml:space="preserve">The prompt will require that you use a second piece of evidence that is provided by you (any document, Supreme Court case, or other piece of evidence from class learning) that relates to the prompt </w:t>
            </w:r>
            <w:r>
              <w:rPr>
                <w:i/>
              </w:rPr>
              <w:t>and</w:t>
            </w:r>
            <w:r>
              <w:t xml:space="preserve"> your claim.</w:t>
            </w:r>
          </w:p>
        </w:tc>
        <w:tc>
          <w:tcPr>
            <w:tcW w:w="88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4B402" w14:textId="77777777" w:rsidR="003128B7" w:rsidRDefault="003128B7">
            <w:pPr>
              <w:widowControl w:val="0"/>
              <w:spacing w:after="0" w:line="240" w:lineRule="auto"/>
            </w:pPr>
          </w:p>
          <w:p w14:paraId="012AB20F" w14:textId="77777777" w:rsidR="003128B7" w:rsidRDefault="00A74F40">
            <w:pPr>
              <w:widowControl w:val="0"/>
              <w:spacing w:after="0" w:line="240" w:lineRule="auto"/>
            </w:pPr>
            <w:r>
              <w:t xml:space="preserve">      / 1</w:t>
            </w:r>
          </w:p>
        </w:tc>
      </w:tr>
      <w:tr w:rsidR="003128B7" w14:paraId="4C99A79A" w14:textId="77777777">
        <w:tc>
          <w:tcPr>
            <w:tcW w:w="58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B121D7" w14:textId="77777777" w:rsidR="003128B7" w:rsidRDefault="003128B7">
            <w:pPr>
              <w:widowControl w:val="0"/>
              <w:spacing w:after="0" w:line="240" w:lineRule="auto"/>
            </w:pPr>
          </w:p>
          <w:p w14:paraId="406C3289" w14:textId="77777777" w:rsidR="003128B7" w:rsidRDefault="00A74F40">
            <w:pPr>
              <w:widowControl w:val="0"/>
              <w:spacing w:after="0" w:line="240" w:lineRule="auto"/>
            </w:pPr>
            <w:r>
              <w:t>C2</w:t>
            </w:r>
          </w:p>
        </w:tc>
        <w:tc>
          <w:tcPr>
            <w:tcW w:w="226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B8E29" w14:textId="77777777" w:rsidR="003128B7" w:rsidRDefault="00A74F40">
            <w:pPr>
              <w:widowControl w:val="0"/>
              <w:spacing w:after="0" w:line="240" w:lineRule="auto"/>
            </w:pPr>
            <w:r>
              <w:t>Evidence 2 - Provided by t</w:t>
            </w:r>
            <w:r>
              <w:t>he student</w:t>
            </w:r>
          </w:p>
        </w:tc>
        <w:tc>
          <w:tcPr>
            <w:tcW w:w="706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96CF3" w14:textId="77777777" w:rsidR="003128B7" w:rsidRDefault="00A74F40">
            <w:pPr>
              <w:widowControl w:val="0"/>
              <w:spacing w:after="0" w:line="240" w:lineRule="auto"/>
            </w:pPr>
            <w:r>
              <w:t>This point is earned if you show the reader that you understand the evidence that you provided.</w:t>
            </w:r>
          </w:p>
        </w:tc>
        <w:tc>
          <w:tcPr>
            <w:tcW w:w="88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566A4" w14:textId="77777777" w:rsidR="003128B7" w:rsidRDefault="003128B7">
            <w:pPr>
              <w:widowControl w:val="0"/>
              <w:spacing w:after="0" w:line="240" w:lineRule="auto"/>
            </w:pPr>
          </w:p>
          <w:p w14:paraId="063F7C8C" w14:textId="77777777" w:rsidR="003128B7" w:rsidRDefault="00A74F40">
            <w:pPr>
              <w:widowControl w:val="0"/>
              <w:spacing w:after="0" w:line="240" w:lineRule="auto"/>
            </w:pPr>
            <w:r>
              <w:t xml:space="preserve">      / 1</w:t>
            </w:r>
          </w:p>
        </w:tc>
      </w:tr>
      <w:tr w:rsidR="003128B7" w14:paraId="3D56C22A" w14:textId="77777777">
        <w:tc>
          <w:tcPr>
            <w:tcW w:w="58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FA73F" w14:textId="77777777" w:rsidR="003128B7" w:rsidRDefault="003128B7">
            <w:pPr>
              <w:widowControl w:val="0"/>
              <w:spacing w:after="0" w:line="240" w:lineRule="auto"/>
            </w:pPr>
          </w:p>
          <w:p w14:paraId="7C7FEFBA" w14:textId="77777777" w:rsidR="003128B7" w:rsidRDefault="00A74F40">
            <w:pPr>
              <w:widowControl w:val="0"/>
              <w:spacing w:after="0" w:line="240" w:lineRule="auto"/>
            </w:pPr>
            <w:r>
              <w:t>C3</w:t>
            </w:r>
          </w:p>
        </w:tc>
        <w:tc>
          <w:tcPr>
            <w:tcW w:w="226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CBC96" w14:textId="77777777" w:rsidR="003128B7" w:rsidRDefault="00A74F40">
            <w:pPr>
              <w:widowControl w:val="0"/>
              <w:spacing w:after="0" w:line="240" w:lineRule="auto"/>
            </w:pPr>
            <w:r>
              <w:t>Evidence 2 - Provided by the student</w:t>
            </w:r>
          </w:p>
        </w:tc>
        <w:tc>
          <w:tcPr>
            <w:tcW w:w="706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BB6D0" w14:textId="77777777" w:rsidR="003128B7" w:rsidRDefault="00A74F40">
            <w:pPr>
              <w:widowControl w:val="0"/>
              <w:spacing w:after="0" w:line="240" w:lineRule="auto"/>
            </w:pPr>
            <w:r>
              <w:t xml:space="preserve">This point is earned if you can give reasoning as to why your second piece of </w:t>
            </w:r>
            <w:proofErr w:type="gramStart"/>
            <w:r>
              <w:t>evidence  supports</w:t>
            </w:r>
            <w:proofErr w:type="gramEnd"/>
            <w:r>
              <w:t xml:space="preserve"> your claim. You must explicitly tie the document to your claim.</w:t>
            </w:r>
          </w:p>
        </w:tc>
        <w:tc>
          <w:tcPr>
            <w:tcW w:w="88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107C0" w14:textId="77777777" w:rsidR="003128B7" w:rsidRDefault="003128B7">
            <w:pPr>
              <w:widowControl w:val="0"/>
              <w:spacing w:after="0" w:line="240" w:lineRule="auto"/>
            </w:pPr>
          </w:p>
          <w:p w14:paraId="0F3347D0" w14:textId="77777777" w:rsidR="003128B7" w:rsidRDefault="00A74F40">
            <w:pPr>
              <w:widowControl w:val="0"/>
              <w:spacing w:after="0" w:line="240" w:lineRule="auto"/>
            </w:pPr>
            <w:r>
              <w:t xml:space="preserve">      / 1</w:t>
            </w:r>
          </w:p>
        </w:tc>
      </w:tr>
      <w:tr w:rsidR="003128B7" w14:paraId="78E2E023" w14:textId="77777777">
        <w:tc>
          <w:tcPr>
            <w:tcW w:w="58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3A9A9" w14:textId="77777777" w:rsidR="003128B7" w:rsidRDefault="003128B7">
            <w:pPr>
              <w:widowControl w:val="0"/>
              <w:spacing w:after="0" w:line="240" w:lineRule="auto"/>
            </w:pPr>
          </w:p>
        </w:tc>
        <w:tc>
          <w:tcPr>
            <w:tcW w:w="226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0A185" w14:textId="77777777" w:rsidR="003128B7" w:rsidRDefault="003128B7">
            <w:pPr>
              <w:widowControl w:val="0"/>
              <w:spacing w:after="0" w:line="240" w:lineRule="auto"/>
            </w:pPr>
          </w:p>
        </w:tc>
        <w:tc>
          <w:tcPr>
            <w:tcW w:w="706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F13F17" w14:textId="77777777" w:rsidR="003128B7" w:rsidRDefault="00A74F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right"/>
            </w:pPr>
            <w:r>
              <w:t>Total Score</w:t>
            </w:r>
          </w:p>
        </w:tc>
        <w:tc>
          <w:tcPr>
            <w:tcW w:w="88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0E0BAE" w14:textId="77777777" w:rsidR="003128B7" w:rsidRDefault="00A74F40">
            <w:pPr>
              <w:widowControl w:val="0"/>
              <w:spacing w:after="0" w:line="240" w:lineRule="auto"/>
            </w:pPr>
            <w:r>
              <w:t xml:space="preserve">      / 7</w:t>
            </w:r>
          </w:p>
        </w:tc>
      </w:tr>
    </w:tbl>
    <w:p w14:paraId="32BD8BF6" w14:textId="77777777" w:rsidR="003128B7" w:rsidRDefault="003128B7"/>
    <w:p w14:paraId="2CAF2FEA" w14:textId="77777777" w:rsidR="003128B7" w:rsidRDefault="00A74F40">
      <w:bookmarkStart w:id="1" w:name="_GoBack"/>
      <w:r>
        <w:t xml:space="preserve">For further study, using an example, please reference this </w:t>
      </w:r>
      <w:hyperlink r:id="rId8">
        <w:r>
          <w:rPr>
            <w:color w:val="1155CC"/>
            <w:u w:val="single"/>
          </w:rPr>
          <w:t>video</w:t>
        </w:r>
      </w:hyperlink>
      <w:r>
        <w:t xml:space="preserve"> from teacher Carey </w:t>
      </w:r>
      <w:proofErr w:type="spellStart"/>
      <w:r>
        <w:t>LaManna</w:t>
      </w:r>
      <w:proofErr w:type="spellEnd"/>
      <w:r>
        <w:t xml:space="preserve">. </w:t>
      </w:r>
    </w:p>
    <w:bookmarkEnd w:id="1"/>
    <w:p w14:paraId="57CDEBCA" w14:textId="77777777" w:rsidR="003128B7" w:rsidRDefault="003128B7"/>
    <w:sectPr w:rsidR="003128B7">
      <w:footerReference w:type="default" r:id="rId9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7C9974" w14:textId="77777777" w:rsidR="00A74F40" w:rsidRDefault="00A74F40">
      <w:pPr>
        <w:spacing w:after="0" w:line="240" w:lineRule="auto"/>
      </w:pPr>
      <w:r>
        <w:separator/>
      </w:r>
    </w:p>
  </w:endnote>
  <w:endnote w:type="continuationSeparator" w:id="0">
    <w:p w14:paraId="0018DFA7" w14:textId="77777777" w:rsidR="00A74F40" w:rsidRDefault="00A74F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FF143" w14:textId="77777777" w:rsidR="003128B7" w:rsidRDefault="00A74F40">
    <w:pPr>
      <w:spacing w:after="0"/>
      <w:jc w:val="center"/>
      <w:rPr>
        <w:i/>
      </w:rPr>
    </w:pPr>
    <w:r>
      <w:t xml:space="preserve">Kristy Brasfield – Blytheville High School                                                                         </w:t>
    </w:r>
    <w:r>
      <w:rPr>
        <w:i/>
      </w:rPr>
      <w:t xml:space="preserve">Adapted from the </w:t>
    </w:r>
    <w:proofErr w:type="spellStart"/>
    <w:r>
      <w:rPr>
        <w:i/>
      </w:rPr>
      <w:t>CollegeBoard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053D5" w14:textId="77777777" w:rsidR="00A74F40" w:rsidRDefault="00A74F40">
      <w:pPr>
        <w:spacing w:after="0" w:line="240" w:lineRule="auto"/>
      </w:pPr>
      <w:r>
        <w:separator/>
      </w:r>
    </w:p>
  </w:footnote>
  <w:footnote w:type="continuationSeparator" w:id="0">
    <w:p w14:paraId="1F813027" w14:textId="77777777" w:rsidR="00A74F40" w:rsidRDefault="00A74F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33308"/>
    <w:multiLevelType w:val="multilevel"/>
    <w:tmpl w:val="03FAF6D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jM1sDAzMwGyLJV0lIJTi4sz8/NACgxrAXiTlc0sAAAA"/>
  </w:docVars>
  <w:rsids>
    <w:rsidRoot w:val="003128B7"/>
    <w:rsid w:val="003128B7"/>
    <w:rsid w:val="00A74F40"/>
    <w:rsid w:val="00B71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720C3"/>
  <w15:docId w15:val="{6FA52190-46A7-4DDE-84A0-CB8BE54D9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FDUOv5oQT0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7</Words>
  <Characters>1469</Characters>
  <Application>Microsoft Office Word</Application>
  <DocSecurity>0</DocSecurity>
  <Lines>12</Lines>
  <Paragraphs>3</Paragraphs>
  <ScaleCrop>false</ScaleCrop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ff Raymond</cp:lastModifiedBy>
  <cp:revision>2</cp:revision>
  <dcterms:created xsi:type="dcterms:W3CDTF">2020-04-22T13:41:00Z</dcterms:created>
  <dcterms:modified xsi:type="dcterms:W3CDTF">2020-04-22T13:45:00Z</dcterms:modified>
</cp:coreProperties>
</file>